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F905CF">
        <w:tc>
          <w:tcPr>
            <w:tcW w:w="1795" w:type="dxa"/>
            <w:vMerge w:val="restart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F905CF">
        <w:tc>
          <w:tcPr>
            <w:tcW w:w="1795" w:type="dxa"/>
            <w:vMerge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F905CF">
        <w:tc>
          <w:tcPr>
            <w:tcW w:w="1795" w:type="dxa"/>
            <w:vMerge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F905CF">
        <w:tc>
          <w:tcPr>
            <w:tcW w:w="1795" w:type="dxa"/>
            <w:vMerge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5"/>
        <w:gridCol w:w="3325"/>
      </w:tblGrid>
      <w:tr w:rsidR="00F905CF" w14:paraId="031A6CB8" w14:textId="77777777" w:rsidTr="00F905CF">
        <w:tc>
          <w:tcPr>
            <w:tcW w:w="7465" w:type="dxa"/>
          </w:tcPr>
          <w:p w14:paraId="5A6EEF57" w14:textId="0D83823B" w:rsidR="00F905CF" w:rsidRDefault="00F905CF" w:rsidP="00F905CF">
            <w:pPr>
              <w:rPr>
                <w:rFonts w:ascii="Arial" w:hAnsi="Arial" w:cs="Arial"/>
                <w:b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intubate?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(Specify primary provider who will perform </w:t>
            </w: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first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laryngoscopy):</w:t>
            </w:r>
          </w:p>
        </w:tc>
        <w:tc>
          <w:tcPr>
            <w:tcW w:w="3325" w:type="dxa"/>
          </w:tcPr>
          <w:p w14:paraId="6CE0B205" w14:textId="7335E4B6" w:rsidR="00F905CF" w:rsidRDefault="00F905CF" w:rsidP="00F905CF">
            <w:pPr>
              <w:jc w:val="center"/>
              <w:rPr>
                <w:rFonts w:ascii="Arial" w:hAnsi="Arial" w:cs="Arial"/>
                <w:b/>
                <w:u w:val="single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who_will_intubate</w:t>
            </w:r>
            <w:proofErr w:type="spellEnd"/>
          </w:p>
        </w:tc>
      </w:tr>
      <w:tr w:rsidR="00AB26A3" w14:paraId="79DC2670" w14:textId="77777777" w:rsidTr="00F905CF">
        <w:tc>
          <w:tcPr>
            <w:tcW w:w="7465" w:type="dxa"/>
          </w:tcPr>
          <w:p w14:paraId="7A2A91E3" w14:textId="7BE7E275" w:rsidR="00AB26A3" w:rsidRPr="005C5AAA" w:rsidRDefault="00AB26A3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Who</w:t>
            </w:r>
            <w:r w:rsidRPr="005C5AAA">
              <w:rPr>
                <w:rFonts w:ascii="Arial" w:hAnsi="Arial" w:cs="Arial"/>
                <w:sz w:val="20"/>
                <w:szCs w:val="20"/>
              </w:rPr>
              <w:t xml:space="preserve"> will bag-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mask?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proofErr w:type="gramEnd"/>
          </w:p>
        </w:tc>
        <w:tc>
          <w:tcPr>
            <w:tcW w:w="3325" w:type="dxa"/>
          </w:tcPr>
          <w:p w14:paraId="4E2B9ABD" w14:textId="218427E7" w:rsidR="00AB26A3" w:rsidRPr="005C5AAA" w:rsidRDefault="00AB26A3" w:rsidP="00F905C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8A4347">
              <w:rPr>
                <w:rFonts w:ascii="Arial" w:hAnsi="Arial" w:cs="Arial"/>
                <w:color w:val="FF0000"/>
                <w:sz w:val="20"/>
                <w:szCs w:val="20"/>
              </w:rPr>
              <w:t>who_will_bvm</w:t>
            </w:r>
            <w:proofErr w:type="spellEnd"/>
          </w:p>
        </w:tc>
      </w:tr>
    </w:tbl>
    <w:p w14:paraId="185A71CE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299"/>
        <w:gridCol w:w="1167"/>
        <w:gridCol w:w="1862"/>
        <w:gridCol w:w="1237"/>
        <w:gridCol w:w="1800"/>
        <w:gridCol w:w="1170"/>
        <w:gridCol w:w="1260"/>
      </w:tblGrid>
      <w:tr w:rsidR="00AB26A3" w:rsidRPr="008A4347" w14:paraId="17C8C8C4" w14:textId="4393B9AD" w:rsidTr="00AB26A3">
        <w:tc>
          <w:tcPr>
            <w:tcW w:w="2299" w:type="dxa"/>
          </w:tcPr>
          <w:p w14:paraId="68BF8E73" w14:textId="07C8DFF5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How</w:t>
            </w:r>
            <w:r w:rsidRPr="005C5AA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>will we intubate?</w:t>
            </w:r>
          </w:p>
        </w:tc>
        <w:tc>
          <w:tcPr>
            <w:tcW w:w="1167" w:type="dxa"/>
          </w:tcPr>
          <w:p w14:paraId="6D7E1B76" w14:textId="74901423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  <w:u w:val="single"/>
              </w:rPr>
              <w:t>Method:</w:t>
            </w:r>
          </w:p>
        </w:tc>
        <w:tc>
          <w:tcPr>
            <w:tcW w:w="1862" w:type="dxa"/>
          </w:tcPr>
          <w:p w14:paraId="19F06831" w14:textId="5661871D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intubation_method</w:t>
            </w:r>
            <w:proofErr w:type="spellEnd"/>
          </w:p>
        </w:tc>
        <w:tc>
          <w:tcPr>
            <w:tcW w:w="1237" w:type="dxa"/>
          </w:tcPr>
          <w:p w14:paraId="36D9F00D" w14:textId="76893BDF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Type:</w:t>
            </w:r>
          </w:p>
        </w:tc>
        <w:tc>
          <w:tcPr>
            <w:tcW w:w="1800" w:type="dxa"/>
          </w:tcPr>
          <w:p w14:paraId="61DAEACD" w14:textId="09CAE023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type</w:t>
            </w:r>
            <w:proofErr w:type="spellEnd"/>
          </w:p>
        </w:tc>
        <w:tc>
          <w:tcPr>
            <w:tcW w:w="1170" w:type="dxa"/>
          </w:tcPr>
          <w:p w14:paraId="266EB0A3" w14:textId="47055796" w:rsidR="00AB26A3" w:rsidRPr="008A4347" w:rsidRDefault="00AB26A3" w:rsidP="00AB26A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4F016D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ETT Size:</w:t>
            </w:r>
          </w:p>
        </w:tc>
        <w:tc>
          <w:tcPr>
            <w:tcW w:w="1260" w:type="dxa"/>
          </w:tcPr>
          <w:p w14:paraId="154706C7" w14:textId="655F8C86" w:rsidR="00AB26A3" w:rsidRPr="008A4347" w:rsidRDefault="00AB26A3" w:rsidP="00AB26A3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size</w:t>
            </w:r>
            <w:proofErr w:type="spellEnd"/>
          </w:p>
        </w:tc>
      </w:tr>
    </w:tbl>
    <w:p w14:paraId="0AF0FD37" w14:textId="77777777" w:rsidR="004F016D" w:rsidRDefault="004F016D" w:rsidP="005C5AA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7"/>
        <w:gridCol w:w="2242"/>
        <w:gridCol w:w="2190"/>
        <w:gridCol w:w="2211"/>
        <w:gridCol w:w="1025"/>
        <w:gridCol w:w="2155"/>
      </w:tblGrid>
      <w:tr w:rsidR="00F448FE" w14:paraId="3970A3AB" w14:textId="77777777" w:rsidTr="00F448FE">
        <w:tc>
          <w:tcPr>
            <w:tcW w:w="967" w:type="dxa"/>
          </w:tcPr>
          <w:p w14:paraId="08D02C8B" w14:textId="0A96C2F2" w:rsidR="00F448FE" w:rsidRPr="00561901" w:rsidRDefault="00F448FE" w:rsidP="005C5AA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61901">
              <w:rPr>
                <w:rFonts w:ascii="Arial" w:hAnsi="Arial" w:cs="Arial"/>
                <w:b/>
                <w:bCs/>
                <w:sz w:val="20"/>
                <w:szCs w:val="20"/>
              </w:rPr>
              <w:t>Device:</w:t>
            </w:r>
          </w:p>
        </w:tc>
        <w:tc>
          <w:tcPr>
            <w:tcW w:w="2242" w:type="dxa"/>
          </w:tcPr>
          <w:p w14:paraId="35499714" w14:textId="3BFD714C" w:rsidR="00F448FE" w:rsidRDefault="00F448FE" w:rsidP="005F5EF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Laryngoscope</w:t>
            </w:r>
          </w:p>
        </w:tc>
        <w:tc>
          <w:tcPr>
            <w:tcW w:w="2190" w:type="dxa"/>
          </w:tcPr>
          <w:p w14:paraId="6335B826" w14:textId="060F1309" w:rsidR="00F448FE" w:rsidRPr="00561901" w:rsidRDefault="00F448FE" w:rsidP="005F5EF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lma_details</w:t>
            </w:r>
            <w:proofErr w:type="spellEnd"/>
          </w:p>
        </w:tc>
        <w:tc>
          <w:tcPr>
            <w:tcW w:w="2211" w:type="dxa"/>
          </w:tcPr>
          <w:p w14:paraId="1EE67A80" w14:textId="2D6237A9" w:rsidR="00F448FE" w:rsidRPr="00561901" w:rsidRDefault="00F448FE" w:rsidP="005F5EFF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glide_details</w:t>
            </w:r>
            <w:proofErr w:type="spellEnd"/>
          </w:p>
        </w:tc>
        <w:tc>
          <w:tcPr>
            <w:tcW w:w="1025" w:type="dxa"/>
          </w:tcPr>
          <w:p w14:paraId="6E83C062" w14:textId="77777777" w:rsidR="00F448FE" w:rsidRDefault="00F448FE" w:rsidP="005F5EF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Other: </w:t>
            </w:r>
          </w:p>
        </w:tc>
        <w:tc>
          <w:tcPr>
            <w:tcW w:w="2155" w:type="dxa"/>
          </w:tcPr>
          <w:p w14:paraId="2348C314" w14:textId="4F787101" w:rsidR="00F448FE" w:rsidRDefault="00F448FE" w:rsidP="005F5EF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61901">
              <w:rPr>
                <w:rFonts w:ascii="Arial" w:hAnsi="Arial" w:cs="Arial"/>
                <w:color w:val="FF0000"/>
                <w:sz w:val="20"/>
                <w:szCs w:val="20"/>
              </w:rPr>
              <w:t>other_device_details</w:t>
            </w:r>
            <w:proofErr w:type="spellEnd"/>
          </w:p>
        </w:tc>
      </w:tr>
    </w:tbl>
    <w:p w14:paraId="18CF40C0" w14:textId="77777777" w:rsidR="00561901" w:rsidRDefault="00561901" w:rsidP="005C5AA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7"/>
        <w:gridCol w:w="3274"/>
        <w:gridCol w:w="3274"/>
        <w:gridCol w:w="3275"/>
      </w:tblGrid>
      <w:tr w:rsidR="00F448FE" w14:paraId="5D511B74" w14:textId="77777777" w:rsidTr="00F448FE">
        <w:tc>
          <w:tcPr>
            <w:tcW w:w="967" w:type="dxa"/>
          </w:tcPr>
          <w:p w14:paraId="5667CA5A" w14:textId="16DCC901" w:rsidR="00F448FE" w:rsidRPr="00561901" w:rsidRDefault="00F448FE" w:rsidP="0053397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Blade</w:t>
            </w:r>
            <w:r w:rsidRPr="00561901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3274" w:type="dxa"/>
          </w:tcPr>
          <w:p w14:paraId="66CACDA9" w14:textId="1804838A" w:rsidR="00F448FE" w:rsidRDefault="00F448FE" w:rsidP="0053397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448FE">
              <w:rPr>
                <w:rFonts w:ascii="Arial" w:hAnsi="Arial" w:cs="Arial"/>
                <w:color w:val="FF0000"/>
                <w:sz w:val="20"/>
                <w:szCs w:val="20"/>
              </w:rPr>
              <w:t>mac_details</w:t>
            </w:r>
            <w:proofErr w:type="spellEnd"/>
          </w:p>
        </w:tc>
        <w:tc>
          <w:tcPr>
            <w:tcW w:w="3274" w:type="dxa"/>
          </w:tcPr>
          <w:p w14:paraId="0D40CCFA" w14:textId="2097C18F" w:rsidR="00F448FE" w:rsidRPr="00561901" w:rsidRDefault="00F448FE" w:rsidP="00533972">
            <w:pPr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448FE">
              <w:rPr>
                <w:rFonts w:ascii="Arial" w:hAnsi="Arial" w:cs="Arial"/>
                <w:color w:val="FF0000"/>
                <w:sz w:val="20"/>
                <w:szCs w:val="20"/>
              </w:rPr>
              <w:t>miller_details</w:t>
            </w:r>
            <w:proofErr w:type="spellEnd"/>
          </w:p>
        </w:tc>
        <w:tc>
          <w:tcPr>
            <w:tcW w:w="3275" w:type="dxa"/>
          </w:tcPr>
          <w:p w14:paraId="16E1539B" w14:textId="6CDB9426" w:rsidR="00F448FE" w:rsidRDefault="00F448FE" w:rsidP="0053397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wis_hipple_details</w:t>
            </w:r>
            <w:proofErr w:type="spellEnd"/>
          </w:p>
        </w:tc>
      </w:tr>
    </w:tbl>
    <w:p w14:paraId="52C6DA40" w14:textId="77777777" w:rsidR="00F448FE" w:rsidRDefault="00F448FE" w:rsidP="005C5AAA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1227" w:type="dxa"/>
        <w:tblLayout w:type="fixed"/>
        <w:tblLook w:val="04A0" w:firstRow="1" w:lastRow="0" w:firstColumn="1" w:lastColumn="0" w:noHBand="0" w:noVBand="1"/>
      </w:tblPr>
      <w:tblGrid>
        <w:gridCol w:w="805"/>
        <w:gridCol w:w="1440"/>
        <w:gridCol w:w="1165"/>
        <w:gridCol w:w="1625"/>
        <w:gridCol w:w="1260"/>
        <w:gridCol w:w="1170"/>
        <w:gridCol w:w="1156"/>
        <w:gridCol w:w="1303"/>
        <w:gridCol w:w="1303"/>
      </w:tblGrid>
      <w:tr w:rsidR="00F448FE" w:rsidRPr="005B660C" w14:paraId="7F043145" w14:textId="6E1E86A2" w:rsidTr="00F448FE">
        <w:tc>
          <w:tcPr>
            <w:tcW w:w="805" w:type="dxa"/>
            <w:vMerge w:val="restart"/>
            <w:vAlign w:val="center"/>
          </w:tcPr>
          <w:p w14:paraId="78F64C7F" w14:textId="6B26221C" w:rsidR="005B660C" w:rsidRPr="005B660C" w:rsidRDefault="005B660C" w:rsidP="00F448F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ds:</w:t>
            </w:r>
          </w:p>
        </w:tc>
        <w:tc>
          <w:tcPr>
            <w:tcW w:w="1440" w:type="dxa"/>
          </w:tcPr>
          <w:p w14:paraId="1BE1AC5C" w14:textId="4C6CA941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Atropine</w:t>
            </w:r>
          </w:p>
        </w:tc>
        <w:tc>
          <w:tcPr>
            <w:tcW w:w="1165" w:type="dxa"/>
          </w:tcPr>
          <w:p w14:paraId="3B9E0197" w14:textId="36F7B412" w:rsidR="005B660C" w:rsidRPr="005B660C" w:rsidRDefault="005B660C" w:rsidP="00F448F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atr</w:t>
            </w:r>
            <w:r w:rsidR="00F448FE">
              <w:rPr>
                <w:rFonts w:ascii="Arial" w:hAnsi="Arial" w:cs="Arial"/>
                <w:color w:val="FF0000"/>
                <w:sz w:val="18"/>
                <w:szCs w:val="18"/>
              </w:rPr>
              <w:t>opine</w:t>
            </w:r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_dose</w:t>
            </w:r>
            <w:proofErr w:type="spellEnd"/>
          </w:p>
        </w:tc>
        <w:tc>
          <w:tcPr>
            <w:tcW w:w="1625" w:type="dxa"/>
          </w:tcPr>
          <w:p w14:paraId="37AFD23A" w14:textId="2AE2F045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Glycopyrrolate</w:t>
            </w:r>
          </w:p>
        </w:tc>
        <w:tc>
          <w:tcPr>
            <w:tcW w:w="1260" w:type="dxa"/>
          </w:tcPr>
          <w:p w14:paraId="6F20C2C6" w14:textId="451B0B88" w:rsidR="005B660C" w:rsidRPr="005B660C" w:rsidRDefault="005B660C" w:rsidP="00F448F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gly</w:t>
            </w:r>
            <w:r w:rsidR="00F448FE">
              <w:rPr>
                <w:rFonts w:ascii="Arial" w:hAnsi="Arial" w:cs="Arial"/>
                <w:color w:val="FF0000"/>
                <w:sz w:val="18"/>
                <w:szCs w:val="18"/>
              </w:rPr>
              <w:t>copyrrolate</w:t>
            </w:r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_dose</w:t>
            </w:r>
            <w:proofErr w:type="spellEnd"/>
          </w:p>
        </w:tc>
        <w:tc>
          <w:tcPr>
            <w:tcW w:w="1170" w:type="dxa"/>
          </w:tcPr>
          <w:p w14:paraId="56DD1F9D" w14:textId="77777777" w:rsidR="005B660C" w:rsidRPr="005B660C" w:rsidRDefault="005B660C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6" w:type="dxa"/>
          </w:tcPr>
          <w:p w14:paraId="7C12A345" w14:textId="77777777" w:rsidR="005B660C" w:rsidRPr="005B660C" w:rsidRDefault="005B660C" w:rsidP="00F448F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3" w:type="dxa"/>
          </w:tcPr>
          <w:p w14:paraId="720E9B14" w14:textId="77777777" w:rsidR="005B660C" w:rsidRPr="005B660C" w:rsidRDefault="005B660C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3" w:type="dxa"/>
          </w:tcPr>
          <w:p w14:paraId="241FED57" w14:textId="77777777" w:rsidR="005B660C" w:rsidRPr="005B660C" w:rsidRDefault="005B660C" w:rsidP="00F448F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448FE" w:rsidRPr="005B660C" w14:paraId="1CF15BDC" w14:textId="77E0D913" w:rsidTr="00F448FE">
        <w:tc>
          <w:tcPr>
            <w:tcW w:w="805" w:type="dxa"/>
            <w:vMerge/>
          </w:tcPr>
          <w:p w14:paraId="6F0B1F06" w14:textId="77777777" w:rsidR="005B660C" w:rsidRPr="005B660C" w:rsidRDefault="005B660C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18B21C33" w14:textId="6DE4D31B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Fentanyl</w:t>
            </w:r>
          </w:p>
        </w:tc>
        <w:tc>
          <w:tcPr>
            <w:tcW w:w="1165" w:type="dxa"/>
          </w:tcPr>
          <w:p w14:paraId="03F07D1D" w14:textId="3E87E8E8" w:rsidR="005B660C" w:rsidRPr="005B660C" w:rsidRDefault="005B660C" w:rsidP="00F448F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fen</w:t>
            </w:r>
            <w:r w:rsidR="00F448FE">
              <w:rPr>
                <w:rFonts w:ascii="Arial" w:hAnsi="Arial" w:cs="Arial"/>
                <w:color w:val="FF0000"/>
                <w:sz w:val="18"/>
                <w:szCs w:val="18"/>
              </w:rPr>
              <w:t>tanyl</w:t>
            </w:r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_dose</w:t>
            </w:r>
            <w:proofErr w:type="spellEnd"/>
          </w:p>
        </w:tc>
        <w:tc>
          <w:tcPr>
            <w:tcW w:w="1625" w:type="dxa"/>
          </w:tcPr>
          <w:p w14:paraId="3BFC77EF" w14:textId="26718BA0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Midazolam</w:t>
            </w:r>
          </w:p>
        </w:tc>
        <w:tc>
          <w:tcPr>
            <w:tcW w:w="1260" w:type="dxa"/>
          </w:tcPr>
          <w:p w14:paraId="5F91E0B7" w14:textId="7096F874" w:rsidR="005B660C" w:rsidRPr="005B660C" w:rsidRDefault="005B660C" w:rsidP="00F448F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mid</w:t>
            </w:r>
            <w:r w:rsidR="00F448FE">
              <w:rPr>
                <w:rFonts w:ascii="Arial" w:hAnsi="Arial" w:cs="Arial"/>
                <w:color w:val="FF0000"/>
                <w:sz w:val="18"/>
                <w:szCs w:val="18"/>
              </w:rPr>
              <w:t>azolam</w:t>
            </w:r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_dose</w:t>
            </w:r>
            <w:proofErr w:type="spellEnd"/>
          </w:p>
        </w:tc>
        <w:tc>
          <w:tcPr>
            <w:tcW w:w="1170" w:type="dxa"/>
          </w:tcPr>
          <w:p w14:paraId="7A66C4F6" w14:textId="4AA4A723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Ketamine</w:t>
            </w:r>
          </w:p>
        </w:tc>
        <w:tc>
          <w:tcPr>
            <w:tcW w:w="1156" w:type="dxa"/>
          </w:tcPr>
          <w:p w14:paraId="539F1491" w14:textId="7ABD049E" w:rsidR="005B660C" w:rsidRPr="005B660C" w:rsidRDefault="005B660C" w:rsidP="00F448F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ket</w:t>
            </w:r>
            <w:r w:rsidR="00F448FE">
              <w:rPr>
                <w:rFonts w:ascii="Arial" w:hAnsi="Arial" w:cs="Arial"/>
                <w:color w:val="FF0000"/>
                <w:sz w:val="18"/>
                <w:szCs w:val="18"/>
              </w:rPr>
              <w:t>amine</w:t>
            </w:r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_dose</w:t>
            </w:r>
            <w:proofErr w:type="spellEnd"/>
          </w:p>
        </w:tc>
        <w:tc>
          <w:tcPr>
            <w:tcW w:w="1303" w:type="dxa"/>
          </w:tcPr>
          <w:p w14:paraId="18E4DA9E" w14:textId="66B10F68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Propofol</w:t>
            </w:r>
          </w:p>
        </w:tc>
        <w:tc>
          <w:tcPr>
            <w:tcW w:w="1303" w:type="dxa"/>
          </w:tcPr>
          <w:p w14:paraId="07F4B022" w14:textId="549AFAE9" w:rsidR="005B660C" w:rsidRPr="005B660C" w:rsidRDefault="005B660C" w:rsidP="00F448F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FF0000"/>
                <w:sz w:val="18"/>
                <w:szCs w:val="18"/>
              </w:rPr>
              <w:t>p</w:t>
            </w:r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ro</w:t>
            </w:r>
            <w:r w:rsidR="00F448FE">
              <w:rPr>
                <w:rFonts w:ascii="Arial" w:hAnsi="Arial" w:cs="Arial"/>
                <w:color w:val="FF0000"/>
                <w:sz w:val="18"/>
                <w:szCs w:val="18"/>
              </w:rPr>
              <w:t>pofol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_</w:t>
            </w:r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dose</w:t>
            </w:r>
            <w:proofErr w:type="spellEnd"/>
          </w:p>
        </w:tc>
      </w:tr>
      <w:tr w:rsidR="00F448FE" w:rsidRPr="005B660C" w14:paraId="53693040" w14:textId="5115B023" w:rsidTr="00F448FE">
        <w:tc>
          <w:tcPr>
            <w:tcW w:w="805" w:type="dxa"/>
            <w:vMerge/>
          </w:tcPr>
          <w:p w14:paraId="7FC0EFD4" w14:textId="77777777" w:rsidR="005B660C" w:rsidRPr="005B660C" w:rsidRDefault="005B660C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7BD8603" w14:textId="4D946AA7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Rocuronium</w:t>
            </w:r>
          </w:p>
        </w:tc>
        <w:tc>
          <w:tcPr>
            <w:tcW w:w="1165" w:type="dxa"/>
          </w:tcPr>
          <w:p w14:paraId="2CCAED71" w14:textId="146FFDB2" w:rsidR="005B660C" w:rsidRPr="005B660C" w:rsidRDefault="005B660C" w:rsidP="00F448F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roc_dose</w:t>
            </w:r>
            <w:proofErr w:type="spellEnd"/>
          </w:p>
        </w:tc>
        <w:tc>
          <w:tcPr>
            <w:tcW w:w="1625" w:type="dxa"/>
          </w:tcPr>
          <w:p w14:paraId="0003E56A" w14:textId="242E5BFC" w:rsidR="005B660C" w:rsidRPr="005B660C" w:rsidRDefault="00F448FE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sym w:font="Symbol" w:char="F0F0"/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B660C" w:rsidRPr="005B660C">
              <w:rPr>
                <w:rFonts w:ascii="Arial" w:hAnsi="Arial" w:cs="Arial"/>
                <w:sz w:val="18"/>
                <w:szCs w:val="18"/>
              </w:rPr>
              <w:t>Vecuronium</w:t>
            </w:r>
          </w:p>
        </w:tc>
        <w:tc>
          <w:tcPr>
            <w:tcW w:w="1260" w:type="dxa"/>
          </w:tcPr>
          <w:p w14:paraId="3084D36C" w14:textId="26989036" w:rsidR="005B660C" w:rsidRPr="005B660C" w:rsidRDefault="005B660C" w:rsidP="00F448F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B660C">
              <w:rPr>
                <w:rFonts w:ascii="Arial" w:hAnsi="Arial" w:cs="Arial"/>
                <w:color w:val="FF0000"/>
                <w:sz w:val="18"/>
                <w:szCs w:val="18"/>
              </w:rPr>
              <w:t>vec_dose</w:t>
            </w:r>
            <w:proofErr w:type="spellEnd"/>
          </w:p>
        </w:tc>
        <w:tc>
          <w:tcPr>
            <w:tcW w:w="1170" w:type="dxa"/>
          </w:tcPr>
          <w:p w14:paraId="72AFADC0" w14:textId="77777777" w:rsidR="005B660C" w:rsidRPr="005B660C" w:rsidRDefault="005B660C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56" w:type="dxa"/>
          </w:tcPr>
          <w:p w14:paraId="58A98C68" w14:textId="77777777" w:rsidR="005B660C" w:rsidRPr="005B660C" w:rsidRDefault="005B660C" w:rsidP="00F448F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3" w:type="dxa"/>
          </w:tcPr>
          <w:p w14:paraId="7B7C585B" w14:textId="77777777" w:rsidR="005B660C" w:rsidRPr="005B660C" w:rsidRDefault="005B660C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03" w:type="dxa"/>
          </w:tcPr>
          <w:p w14:paraId="481319DD" w14:textId="77777777" w:rsidR="005B660C" w:rsidRPr="005B660C" w:rsidRDefault="005B660C" w:rsidP="00F448F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16F1652" w14:textId="77777777" w:rsidR="005B660C" w:rsidRDefault="005B660C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250"/>
        <w:gridCol w:w="6385"/>
      </w:tblGrid>
      <w:tr w:rsidR="005644A1" w14:paraId="580EF966" w14:textId="77777777" w:rsidTr="005644A1">
        <w:tc>
          <w:tcPr>
            <w:tcW w:w="2155" w:type="dxa"/>
          </w:tcPr>
          <w:p w14:paraId="74619C33" w14:textId="2A661EDB" w:rsidR="005644A1" w:rsidRPr="005644A1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644A1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</w:tcPr>
          <w:p w14:paraId="5BC26633" w14:textId="69A3CDFE" w:rsidR="005644A1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644A1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385" w:type="dxa"/>
          </w:tcPr>
          <w:p w14:paraId="5FB2590C" w14:textId="69EAD4EB" w:rsidR="005644A1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</w:tbl>
    <w:p w14:paraId="5E0BFBFC" w14:textId="77777777" w:rsidR="005644A1" w:rsidRDefault="005644A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5644A1" w14:paraId="2A65B55C" w14:textId="77777777" w:rsidTr="005644A1">
        <w:tc>
          <w:tcPr>
            <w:tcW w:w="5395" w:type="dxa"/>
          </w:tcPr>
          <w:p w14:paraId="6294CAAC" w14:textId="6E89F2C5" w:rsidR="005644A1" w:rsidRPr="005644A1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644A1">
              <w:rPr>
                <w:rFonts w:ascii="Arial" w:hAnsi="Arial" w:cs="Arial"/>
                <w:b/>
                <w:bCs/>
                <w:sz w:val="18"/>
                <w:szCs w:val="18"/>
              </w:rPr>
              <w:t>Other:</w:t>
            </w:r>
          </w:p>
        </w:tc>
        <w:tc>
          <w:tcPr>
            <w:tcW w:w="5395" w:type="dxa"/>
          </w:tcPr>
          <w:p w14:paraId="01300613" w14:textId="5CC4E8E8" w:rsidR="005644A1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644A1">
              <w:rPr>
                <w:rFonts w:ascii="Arial" w:hAnsi="Arial" w:cs="Arial"/>
                <w:color w:val="FF0000"/>
                <w:sz w:val="18"/>
                <w:szCs w:val="18"/>
              </w:rPr>
              <w:t>other_planning</w:t>
            </w:r>
            <w:proofErr w:type="spellEnd"/>
          </w:p>
        </w:tc>
      </w:tr>
    </w:tbl>
    <w:p w14:paraId="03CF3175" w14:textId="77777777" w:rsidR="00F448FE" w:rsidRDefault="00F448FE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8635"/>
      </w:tblGrid>
      <w:tr w:rsidR="005644A1" w14:paraId="3CDD9EBA" w14:textId="77777777" w:rsidTr="005644A1">
        <w:tc>
          <w:tcPr>
            <w:tcW w:w="2155" w:type="dxa"/>
          </w:tcPr>
          <w:p w14:paraId="0D0CF50E" w14:textId="64577EEE" w:rsidR="005644A1" w:rsidRPr="005644A1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8635" w:type="dxa"/>
          </w:tcPr>
          <w:p w14:paraId="4521CDB6" w14:textId="1E872F4A" w:rsidR="005644A1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644A1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</w:tc>
      </w:tr>
    </w:tbl>
    <w:p w14:paraId="07E253E5" w14:textId="77777777" w:rsidR="005644A1" w:rsidRDefault="005644A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7465"/>
      </w:tblGrid>
      <w:tr w:rsidR="005644A1" w14:paraId="625CD4EC" w14:textId="77777777" w:rsidTr="005644A1">
        <w:tc>
          <w:tcPr>
            <w:tcW w:w="3325" w:type="dxa"/>
          </w:tcPr>
          <w:p w14:paraId="5BB69FCC" w14:textId="3440BE58" w:rsidR="005644A1" w:rsidRPr="005644A1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465" w:type="dxa"/>
          </w:tcPr>
          <w:p w14:paraId="081D2D3B" w14:textId="4B293C30" w:rsidR="005644A1" w:rsidRP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644A1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</w:tc>
      </w:tr>
    </w:tbl>
    <w:p w14:paraId="1037C2FA" w14:textId="77777777" w:rsidR="005644A1" w:rsidRDefault="005644A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7465"/>
      </w:tblGrid>
      <w:tr w:rsidR="005644A1" w14:paraId="076761FB" w14:textId="77777777" w:rsidTr="005644A1">
        <w:tc>
          <w:tcPr>
            <w:tcW w:w="3325" w:type="dxa"/>
          </w:tcPr>
          <w:p w14:paraId="6FAA3A2F" w14:textId="2082D08A" w:rsidR="005644A1" w:rsidRPr="005644A1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644A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Difficult Airway Alert Strategy: </w:t>
            </w:r>
          </w:p>
        </w:tc>
        <w:tc>
          <w:tcPr>
            <w:tcW w:w="7465" w:type="dxa"/>
          </w:tcPr>
          <w:p w14:paraId="708708BE" w14:textId="1957FF85" w:rsidR="005644A1" w:rsidRP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644A1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</w:tc>
      </w:tr>
    </w:tbl>
    <w:p w14:paraId="2BE97B1C" w14:textId="77777777" w:rsidR="005644A1" w:rsidRPr="005B660C" w:rsidRDefault="005644A1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97D6C5" w14:textId="77777777" w:rsidR="00E4635A" w:rsidRDefault="00E4635A" w:rsidP="00FE771C">
      <w:pPr>
        <w:spacing w:after="0" w:line="240" w:lineRule="auto"/>
      </w:pPr>
      <w:r>
        <w:separator/>
      </w:r>
    </w:p>
  </w:endnote>
  <w:endnote w:type="continuationSeparator" w:id="0">
    <w:p w14:paraId="3BE02AB1" w14:textId="77777777" w:rsidR="00E4635A" w:rsidRDefault="00E4635A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1FEFEA" w14:textId="77777777" w:rsidR="00E4635A" w:rsidRDefault="00E4635A" w:rsidP="00FE771C">
      <w:pPr>
        <w:spacing w:after="0" w:line="240" w:lineRule="auto"/>
      </w:pPr>
      <w:r>
        <w:separator/>
      </w:r>
    </w:p>
  </w:footnote>
  <w:footnote w:type="continuationSeparator" w:id="0">
    <w:p w14:paraId="30F4153B" w14:textId="77777777" w:rsidR="00E4635A" w:rsidRDefault="00E4635A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qwUAkiz7pywAAAA="/>
  </w:docVars>
  <w:rsids>
    <w:rsidRoot w:val="00FE771C"/>
    <w:rsid w:val="001E14EF"/>
    <w:rsid w:val="0036673F"/>
    <w:rsid w:val="00455FE6"/>
    <w:rsid w:val="0046720C"/>
    <w:rsid w:val="004D6DB2"/>
    <w:rsid w:val="004F016D"/>
    <w:rsid w:val="00561901"/>
    <w:rsid w:val="005644A1"/>
    <w:rsid w:val="005B660C"/>
    <w:rsid w:val="005C5AAA"/>
    <w:rsid w:val="005E6DC8"/>
    <w:rsid w:val="005F5EFF"/>
    <w:rsid w:val="00796A2A"/>
    <w:rsid w:val="007A3731"/>
    <w:rsid w:val="008A4347"/>
    <w:rsid w:val="00923ED0"/>
    <w:rsid w:val="00992B29"/>
    <w:rsid w:val="00A559B2"/>
    <w:rsid w:val="00AB26A3"/>
    <w:rsid w:val="00BB03E4"/>
    <w:rsid w:val="00BC37F2"/>
    <w:rsid w:val="00D607C5"/>
    <w:rsid w:val="00D978F1"/>
    <w:rsid w:val="00E4635A"/>
    <w:rsid w:val="00F26EA0"/>
    <w:rsid w:val="00F448FE"/>
    <w:rsid w:val="00F905CF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0</cp:revision>
  <dcterms:created xsi:type="dcterms:W3CDTF">2024-10-10T20:02:00Z</dcterms:created>
  <dcterms:modified xsi:type="dcterms:W3CDTF">2024-10-11T01:26:00Z</dcterms:modified>
</cp:coreProperties>
</file>